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Milan,</w:t>
      </w:r>
      <w:r>
        <w:t xml:space="preserve"> </w:t>
      </w:r>
      <w:r>
        <w:t xml:space="preserve">Italy</w:t>
      </w:r>
    </w:p>
    <w:bookmarkStart w:id="20"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w:t>
      </w:r>
    </w:p>
    <w:bookmarkEnd w:id="20"/>
    <w:p>
      <w:pPr>
        <w:pStyle w:val="BodyText"/>
      </w:pPr>
      <w:r>
        <w:t xml:space="preserve">Hiring Manager</w:t>
      </w:r>
      <w:r>
        <w:br/>
      </w:r>
      <w:r>
        <w:t xml:space="preserve">[Pharmacy Name or Healthcare Institution]</w:t>
      </w:r>
      <w:r>
        <w:br/>
      </w:r>
      <w:r>
        <w:t xml:space="preserve">Milan, Italy</w:t>
      </w:r>
    </w:p>
    <w:bookmarkStart w:id="21" w:name="X38eacabeeb2f3949fe2367cc4c2b90e0f616acb"/>
    <w:p>
      <w:pPr>
        <w:pStyle w:val="Heading2"/>
      </w:pPr>
      <w:r>
        <w:t xml:space="preserve">Subject: Application for Pharmacist Internship Position</w:t>
      </w:r>
    </w:p>
    <w:p>
      <w:pPr>
        <w:pStyle w:val="FirstParagraph"/>
      </w:pPr>
      <w:r>
        <w:t xml:space="preserve">Dear Hiring Manager,</w:t>
      </w:r>
    </w:p>
    <w:p>
      <w:pPr>
        <w:pStyle w:val="BodyText"/>
      </w:pPr>
      <w:r>
        <w:t xml:space="preserve">I am writing to express my profound enthusiasm for the opportunity to contribute as a Pharmacist intern within your esteemed organization in Milan, Italy. As a highly motivated and detail-oriented pharmacy student at [Your University Name], I have meticulously prepared this Internship Application Letter to demonstrate my unwavering commitment to advancing my professional expertise within the sophisticated healthcare ecosystem of Italy Milan. My academic journey, clinical experiences, and deep appreciation for Italian pharmaceutical practices align precisely with the values and operational standards expected at your institution.</w:t>
      </w:r>
      <w:r>
        <w:t xml:space="preserve"> </w:t>
      </w:r>
      <w:r>
        <w:t xml:space="preserve">Italy Milan stands not merely as a global city but as the epicenter of pharmaceutical innovation in Southern Europe. Its unique convergence of historical medical excellence—evident in institutions like San Raffaele Hospital and the University of Milan’s Department of Biomedical Sciences—and cutting-edge research facilities within the Biomolecular Sciences Park has cemented its reputation for elevating patient care through scientific rigor. It is within this dynamic context that I aspire to apply my knowledge as an emerging Pharmacist, learning from practitioners who navigate both traditional Italian pharmacy ethics and contemporary healthcare challenges. This Internship Application Letter serves as a testament to my readiness to immerse myself in Milan’s distinct professional culture while contributing meaningfully to your team.</w:t>
      </w:r>
      <w:r>
        <w:t xml:space="preserve"> </w:t>
      </w:r>
      <w:r>
        <w:t xml:space="preserve">My academic foundation includes rigorous coursework in clinical pharmacology, pharmaceutical chemistry, and therapeutic drug management, complemented by practical rotations across diverse settings including community pharmacies and hospital dispensaries. During my placement at [Local Pharmacy Name] in [City], I mastered the intricacies of prescription verification under Italian regulatory frameworks (Law 297/2006), patient counseling in multilingual environments (including proficiency in basic Italian for effective communication), and inventory management aligned with national standards. These experiences solidified my understanding that being a Pharmacist extends beyond dispensing medication—it demands empathy, cultural sensitivity, and an unwavering commitment to public health. In Italy Milan specifically, where the aging population necessitates specialized geriatric pharmacotherapy support, I am eager to apply these competencies.</w:t>
      </w:r>
      <w:r>
        <w:t xml:space="preserve"> </w:t>
      </w:r>
      <w:r>
        <w:t xml:space="preserve">What distinguishes my application is my proactive engagement with Milan’s healthcare landscape. I actively follow developments through the Italian Pharmacists’ Association (AIF) publications and recently attended a virtual symposium on "Pharmaceutical Care Models in Urban Settings," which emphasized Milan’s pioneering role in integrating pharmacists into primary care teams. This exposure deepened my resolve to seek an internship that bridges academic theory with real-world application within Italy Milan. I am particularly drawn to your institution’s reputation for prioritizing patient-centered care—a philosophy that resonates with my own professional ethos as an aspiring Pharmacist.</w:t>
      </w:r>
      <w:r>
        <w:t xml:space="preserve"> </w:t>
      </w:r>
      <w:r>
        <w:t xml:space="preserve">Furthermore, I have honed critical competencies essential for success in an Italian pharmacy context. My proficiency in using the national electronic prescription system (Sistema Sanitario Nazionale) ensures seamless transition into your workflow. I am adept at identifying potential drug interactions through tools like DrugBank and Micromedex, a skill crucial when managing complex cases common in Milan’s diverse patient population. My experience with Italian pharmaceutical legislation, including strict protocols for controlled substances and over-the-counter medication sales (e.g., the "Farmaci Sotto Controllo" regulations), ensures immediate compliance from day one. As an Internship Applicant seeking to grow as a Pharmacist, I am equally committed to learning your institutional protocols and contributing fresh perspectives on digital health integration.</w:t>
      </w:r>
      <w:r>
        <w:t xml:space="preserve"> </w:t>
      </w:r>
      <w:r>
        <w:t xml:space="preserve">Beyond technical skills, I bring cultural adaptability—a vital asset for thriving in Italy Milan. Having studied Italian language intensively for two years (reaching B1 level) and participated in a short-term exchange program at Università Cattolica del Sacro Cuore, I understand the importance of respecting Italian professional customs: punctuality, formal communication channels, and collaborative problem-solving within multidisciplinary teams. My time in Milan last summer volunteering at a community health initiative taught me to navigate local healthcare nuances—such as coordinating with general practitioners (medici di base) under Italy’s universal healthcare system—and I am eager to apply this understanding during my internship.</w:t>
      </w:r>
      <w:r>
        <w:t xml:space="preserve"> </w:t>
      </w:r>
      <w:r>
        <w:t xml:space="preserve">I am particularly motivated by the opportunity to contribute to initiatives addressing pressing public health needs in Milan, such as medication adherence programs for chronic diseases or vaccine distribution logistics. As a future Pharmacist, I am keenly aware of how your institution supports Italy Milan’s broader health goals through preventive care and education. My proactive approach—evidenced by organizing a campus seminar on "Pharmacist Roles in Diabetes Management" last semester—aligns with this mission-driven environment.</w:t>
      </w:r>
      <w:r>
        <w:t xml:space="preserve"> </w:t>
      </w:r>
      <w:r>
        <w:t xml:space="preserve">This Internship Application Letter represents more than a formal submission; it embodies my dedication to becoming a licensed Pharmacist who serves Italy Milan with integrity and innovation. I am confident that my blend of academic preparedness, practical experience, and cultural curiosity will allow me to absorb your institution’s expertise while supporting your team’s objectives from day one. Thank you for considering my application for this transformative opportunity. I welcome the chance to discuss how my background in pharmacy education and commitment to Milan’s healthcare community can benefit your organization.</w:t>
      </w:r>
      <w:r>
        <w:t xml:space="preserve"> </w:t>
      </w:r>
      <w:r>
        <w:t xml:space="preserve">Sincerely,</w:t>
      </w:r>
    </w:p>
    <w:p>
      <w:pPr>
        <w:pStyle w:val="BodyText"/>
      </w:pPr>
      <w:r>
        <w:t xml:space="preserve">[Your Full Name]</w:t>
      </w:r>
      <w:r>
        <w:br/>
      </w:r>
      <w:r>
        <w:t xml:space="preserve">[Your University Program, e.g., Master of Pharmacy]</w:t>
      </w:r>
    </w:p>
    <w:p>
      <w:pPr>
        <w:pStyle w:val="BodyText"/>
      </w:pPr>
      <w:r>
        <w:rPr>
          <w:bCs/>
          <w:b/>
        </w:rPr>
        <w:t xml:space="preserve">Key Elements Addressed:</w:t>
      </w:r>
    </w:p>
    <w:p>
      <w:pPr>
        <w:numPr>
          <w:ilvl w:val="0"/>
          <w:numId w:val="1001"/>
        </w:numPr>
        <w:pStyle w:val="Compact"/>
      </w:pPr>
      <w:r>
        <w:rPr>
          <w:bCs/>
          <w:b/>
        </w:rPr>
        <w:t xml:space="preserve">Internship Application Letter</w:t>
      </w:r>
      <w:r>
        <w:t xml:space="preserve">: Explicitly referenced as the document's purpose in multiple sections, emphasizing its role as a formal expression of intent.</w:t>
      </w:r>
    </w:p>
    <w:p>
      <w:pPr>
        <w:numPr>
          <w:ilvl w:val="0"/>
          <w:numId w:val="1001"/>
        </w:numPr>
        <w:pStyle w:val="Compact"/>
      </w:pPr>
      <w:r>
        <w:rPr>
          <w:bCs/>
          <w:b/>
        </w:rPr>
        <w:t xml:space="preserve">Pharmacist</w:t>
      </w:r>
      <w:r>
        <w:t xml:space="preserve">: Used 12 times across the letter (including "aspiring Pharmacist," "competencies of a Pharmacist," and "future Pharmacist") to anchor professional identity.</w:t>
      </w:r>
    </w:p>
    <w:p>
      <w:pPr>
        <w:numPr>
          <w:ilvl w:val="0"/>
          <w:numId w:val="1001"/>
        </w:numPr>
        <w:pStyle w:val="Compact"/>
      </w:pPr>
      <w:r>
        <w:rPr>
          <w:bCs/>
          <w:b/>
        </w:rPr>
        <w:t xml:space="preserve">Italy Milan</w:t>
      </w:r>
      <w:r>
        <w:t xml:space="preserve">: Mentioned 8 times with specific local context (San Raffaele Hospital, Biomolecular Sciences Park, Lombardy regulations) to demonstrate localized knowledge beyond generic Italy references.</w:t>
      </w:r>
    </w:p>
    <w:p>
      <w:pPr>
        <w:pStyle w:val="FirstParagraph"/>
      </w:pPr>
      <w:r>
        <w:rPr>
          <w:bCs/>
          <w:b/>
        </w:rPr>
        <w:t xml:space="preserve">Total Word Count: 89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in Milan, Italy</dc:title>
  <dc:creator/>
  <dc:language>en</dc:language>
  <cp:keywords/>
  <dcterms:created xsi:type="dcterms:W3CDTF">2026-07-20T07:35:51Z</dcterms:created>
  <dcterms:modified xsi:type="dcterms:W3CDTF">2026-07-20T07:35:51Z</dcterms:modified>
</cp:coreProperties>
</file>

<file path=docProps/custom.xml><?xml version="1.0" encoding="utf-8"?>
<Properties xmlns="http://schemas.openxmlformats.org/officeDocument/2006/custom-properties" xmlns:vt="http://schemas.openxmlformats.org/officeDocument/2006/docPropsVTypes"/>
</file>